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3EC59B3F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</w:t>
      </w:r>
      <w:r w:rsidR="00B83F07">
        <w:rPr>
          <w:rFonts w:asciiTheme="minorHAnsi" w:hAnsiTheme="minorHAnsi"/>
          <w:b/>
          <w:sz w:val="32"/>
          <w:szCs w:val="32"/>
        </w:rPr>
        <w:t xml:space="preserve">            </w:t>
      </w:r>
      <w:r w:rsidR="00226721">
        <w:rPr>
          <w:rFonts w:asciiTheme="minorHAnsi" w:hAnsiTheme="minorHAnsi"/>
          <w:b/>
          <w:sz w:val="32"/>
          <w:szCs w:val="32"/>
        </w:rPr>
        <w:t xml:space="preserve">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280F3D5B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531E07">
        <w:rPr>
          <w:rFonts w:asciiTheme="minorHAnsi" w:hAnsiTheme="minorHAnsi"/>
          <w:b/>
          <w:sz w:val="28"/>
          <w:szCs w:val="28"/>
        </w:rPr>
        <w:t>– COMPUTER SCIENCE</w:t>
      </w:r>
    </w:p>
    <w:p w14:paraId="6541B6B3" w14:textId="7828749E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1A27B3">
        <w:rPr>
          <w:rFonts w:asciiTheme="minorHAnsi" w:hAnsiTheme="minorHAnsi"/>
          <w:b/>
          <w:sz w:val="28"/>
          <w:szCs w:val="28"/>
        </w:rPr>
        <w:t xml:space="preserve">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500D1603" w:rsidR="0058457E" w:rsidRDefault="001A27B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              </w:t>
      </w:r>
      <w:r w:rsidR="009C4363">
        <w:t xml:space="preserve">YEAR: </w:t>
      </w:r>
      <w:r w:rsidR="00A80B04">
        <w:t>2026-27</w:t>
      </w:r>
    </w:p>
    <w:p w14:paraId="0BE307DC" w14:textId="345741AC" w:rsidR="003E53CF" w:rsidRPr="00CD278C" w:rsidRDefault="00B83F07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>
        <w:rPr>
          <w:b/>
          <w:bCs/>
        </w:rPr>
        <w:t xml:space="preserve">                </w:t>
      </w:r>
      <w:r w:rsidR="001A27B3">
        <w:rPr>
          <w:b/>
          <w:bCs/>
        </w:rPr>
        <w:t xml:space="preserve">              </w:t>
      </w:r>
      <w:r w:rsidR="00AA0F7F"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="00AA0F7F"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7516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6B6089" w:rsidRPr="00B52C9E" w:rsidRDefault="006B6089" w:rsidP="006B60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6B6089" w:rsidRPr="00B52C9E" w:rsidRDefault="006B6089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9361A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597516" w:rsidRPr="00CD278C" w:rsidRDefault="00597516" w:rsidP="00597516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A71676" w:rsidRPr="00B52C9E" w:rsidRDefault="00A71676" w:rsidP="00A7167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38469A" w:rsidRDefault="00F17E38" w:rsidP="003846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8 - 4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</w:p>
          <w:p w14:paraId="498E3EE8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9310C03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>Theory – Chapter 2 – Data transmission</w:t>
            </w:r>
          </w:p>
          <w:p w14:paraId="29A6918E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Method of error detection</w:t>
            </w:r>
          </w:p>
          <w:p w14:paraId="762AAC7B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why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error checking methods are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needed</w:t>
            </w:r>
          </w:p>
          <w:p w14:paraId="5E27D7DA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error checking methods following data transmission:</w:t>
            </w:r>
          </w:p>
          <w:p w14:paraId="3990B910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– parity checks</w:t>
            </w:r>
          </w:p>
          <w:p w14:paraId="00185FC0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– checksum</w:t>
            </w:r>
          </w:p>
          <w:p w14:paraId="421E006C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– echo check</w:t>
            </w:r>
          </w:p>
          <w:p w14:paraId="14030781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– use of check digits to detect data entry errors</w:t>
            </w:r>
          </w:p>
          <w:p w14:paraId="53439FED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use of automatic repeat requests (ARQs) to detect errors</w:t>
            </w:r>
          </w:p>
          <w:p w14:paraId="645B2C8C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>Practical – Database</w:t>
            </w: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– SQL command </w:t>
            </w:r>
          </w:p>
          <w:p w14:paraId="18C8F4D1" w14:textId="77777777" w:rsidR="008D3498" w:rsidRPr="00E55E57" w:rsidRDefault="008D3498" w:rsidP="008D349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Design SQL command and </w:t>
            </w: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Display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the output</w:t>
            </w:r>
          </w:p>
          <w:p w14:paraId="711033C7" w14:textId="77777777" w:rsidR="00597516" w:rsidRPr="00E55E57" w:rsidRDefault="00597516" w:rsidP="006B608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F17E38" w:rsidRDefault="00F17E38" w:rsidP="00F17E38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F17E38" w:rsidRDefault="00F17E38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597516" w:rsidRPr="00523A5F" w:rsidRDefault="00523A5F" w:rsidP="00523A5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="00F17E38"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597516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6A408C" w:rsidRPr="00B52C9E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D72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1/9 </w:t>
            </w:r>
          </w:p>
          <w:p w14:paraId="03CF65FE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263ADD8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>Theory - Chapter 2: Data transmission</w:t>
            </w:r>
          </w:p>
          <w:p w14:paraId="0510FF07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Data packets </w:t>
            </w:r>
          </w:p>
          <w:p w14:paraId="781474EC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how data is broken up into data packets before transmission</w:t>
            </w:r>
          </w:p>
          <w:p w14:paraId="43D68994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the structure of data packets (header, payload and trailer)</w:t>
            </w:r>
          </w:p>
          <w:p w14:paraId="1868D8BF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packet switching (including the role of the router in the process)</w:t>
            </w:r>
          </w:p>
          <w:p w14:paraId="094FD309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>ESF 4.1</w:t>
            </w:r>
          </w:p>
          <w:p w14:paraId="565FA3DC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>Students identify the verification method Use low-overhead error checking methods. It’s a part of sustainable innovation</w:t>
            </w: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E1E137A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actical – Database – SQL command </w:t>
            </w:r>
          </w:p>
          <w:p w14:paraId="52DE0004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AND,OR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,BETWEEN (Design SQL command)</w:t>
            </w:r>
          </w:p>
          <w:p w14:paraId="468868D6" w14:textId="77777777" w:rsidR="00597516" w:rsidRPr="00E55E57" w:rsidRDefault="00597516" w:rsidP="00501DC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597516" w:rsidRPr="00B52C9E" w:rsidRDefault="00597516" w:rsidP="00F17E38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597516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D66D53" w:rsidRDefault="008877E7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597516" w:rsidRPr="00B52C9E" w:rsidRDefault="0059751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D00621A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>Theory – Chapter 2 – Data transmission</w:t>
            </w:r>
          </w:p>
          <w:p w14:paraId="62C03E15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Method of data transmission, USB </w:t>
            </w:r>
          </w:p>
          <w:p w14:paraId="041AA624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methods of data transmission (serial, parallel, simplex, half-duplex and </w:t>
            </w: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full-duplex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D6465E2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the Universal Serial Bus (USB)</w:t>
            </w:r>
          </w:p>
          <w:p w14:paraId="5FA5486C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Benefits and drawbacks of USB</w:t>
            </w:r>
          </w:p>
          <w:p w14:paraId="62D82F59" w14:textId="77777777" w:rsidR="008D3498" w:rsidRPr="00E55E57" w:rsidRDefault="008D3498" w:rsidP="008D3498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actical – Database – SQL command </w:t>
            </w:r>
          </w:p>
          <w:p w14:paraId="3815DCA4" w14:textId="78A81323" w:rsidR="00597516" w:rsidRPr="00E55E57" w:rsidRDefault="000159CF" w:rsidP="008D3498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– </w:t>
            </w:r>
            <w:proofErr w:type="spellStart"/>
            <w:proofErr w:type="gramStart"/>
            <w:r w:rsidRPr="00E55E57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Sum,Count</w:t>
            </w:r>
            <w:proofErr w:type="spellEnd"/>
            <w:proofErr w:type="gramEnd"/>
            <w:r w:rsidRPr="00E55E57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, Operators used in compare fields.</w:t>
            </w:r>
          </w:p>
        </w:tc>
        <w:tc>
          <w:tcPr>
            <w:tcW w:w="2700" w:type="dxa"/>
          </w:tcPr>
          <w:p w14:paraId="52BBFA9C" w14:textId="7D0E0A32" w:rsidR="009C52B5" w:rsidRPr="00B52C9E" w:rsidRDefault="009C52B5" w:rsidP="00F17E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597516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597516" w:rsidRPr="00B52C9E" w:rsidRDefault="00AE385F" w:rsidP="008877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/9 </w:t>
            </w:r>
            <w:r w:rsidR="008877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 25/9</w:t>
            </w:r>
          </w:p>
        </w:tc>
        <w:tc>
          <w:tcPr>
            <w:tcW w:w="5670" w:type="dxa"/>
            <w:gridSpan w:val="2"/>
          </w:tcPr>
          <w:p w14:paraId="14360652" w14:textId="77777777" w:rsidR="008D3498" w:rsidRPr="00E55E57" w:rsidRDefault="008D3498" w:rsidP="008D349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sz w:val="22"/>
                <w:szCs w:val="22"/>
              </w:rPr>
              <w:t>Theory – Chapter 2 – Data transmission</w:t>
            </w:r>
          </w:p>
          <w:p w14:paraId="779D37ED" w14:textId="77777777" w:rsidR="008D3498" w:rsidRPr="00E55E57" w:rsidRDefault="008D3498" w:rsidP="008D349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Symmetric and Asymmetric encryption</w:t>
            </w:r>
          </w:p>
          <w:p w14:paraId="65776B84" w14:textId="77777777" w:rsidR="008D3498" w:rsidRPr="00E55E57" w:rsidRDefault="008D3498" w:rsidP="008D349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– the need for and the purpose of encryption</w:t>
            </w:r>
          </w:p>
          <w:p w14:paraId="3164A0DD" w14:textId="77777777" w:rsidR="008D3498" w:rsidRPr="00E55E57" w:rsidRDefault="008D3498" w:rsidP="008D349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– symmetric and asymmetric encryption</w:t>
            </w:r>
          </w:p>
          <w:p w14:paraId="7C7C0610" w14:textId="77777777" w:rsidR="008D3498" w:rsidRPr="00E55E57" w:rsidRDefault="008D3498" w:rsidP="008D349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– use of public and private keys.</w:t>
            </w:r>
          </w:p>
          <w:p w14:paraId="3D019477" w14:textId="77777777" w:rsidR="008D3498" w:rsidRPr="00E55E57" w:rsidRDefault="008D3498" w:rsidP="008D349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ractical – Database</w:t>
            </w: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SQL command </w:t>
            </w:r>
          </w:p>
          <w:p w14:paraId="16A9C043" w14:textId="4EFA85E7" w:rsidR="00597516" w:rsidRPr="00E55E57" w:rsidRDefault="008D3498" w:rsidP="000159C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gramStart"/>
            <w:r w:rsidR="000159CF" w:rsidRPr="00E55E57">
              <w:rPr>
                <w:rFonts w:asciiTheme="minorHAnsi" w:hAnsiTheme="minorHAnsi" w:cstheme="minorHAnsi"/>
                <w:sz w:val="22"/>
                <w:szCs w:val="22"/>
              </w:rPr>
              <w:t>AND,OR</w:t>
            </w:r>
            <w:proofErr w:type="gramEnd"/>
            <w:r w:rsidR="000159CF" w:rsidRPr="00E55E57">
              <w:rPr>
                <w:rFonts w:asciiTheme="minorHAnsi" w:hAnsiTheme="minorHAnsi" w:cstheme="minorHAnsi"/>
                <w:sz w:val="22"/>
                <w:szCs w:val="22"/>
              </w:rPr>
              <w:t>,BETWEEN (Display the output)</w:t>
            </w:r>
          </w:p>
        </w:tc>
        <w:tc>
          <w:tcPr>
            <w:tcW w:w="2700" w:type="dxa"/>
          </w:tcPr>
          <w:p w14:paraId="094198CB" w14:textId="77777777" w:rsidR="007E4A89" w:rsidRPr="00B52C9E" w:rsidRDefault="007E4A89" w:rsidP="009C52B5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236BF84D" w14:textId="77777777" w:rsidR="000159CF" w:rsidRPr="00E55E57" w:rsidRDefault="000159CF" w:rsidP="000159C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ata Storage – Primary Memory</w:t>
            </w:r>
          </w:p>
          <w:p w14:paraId="6C3F01CF" w14:textId="7A71AAF7" w:rsidR="008B13CE" w:rsidRPr="00E55E57" w:rsidRDefault="000159CF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ORDERBY(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Design SQL command in ascending and descending order)</w:t>
            </w: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="00A71676"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1CAFF477" w14:textId="77777777" w:rsidR="00597516" w:rsidRPr="00E55E57" w:rsidRDefault="000159CF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ata Storage – Secondary Storage</w:t>
            </w:r>
          </w:p>
          <w:p w14:paraId="490C6828" w14:textId="372FD48F" w:rsidR="000159CF" w:rsidRPr="00E55E57" w:rsidRDefault="000159CF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Design SQL command and </w:t>
            </w:r>
            <w:proofErr w:type="gramStart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>Display</w:t>
            </w:r>
            <w:proofErr w:type="gramEnd"/>
            <w:r w:rsidRPr="00E55E57">
              <w:rPr>
                <w:rFonts w:asciiTheme="minorHAnsi" w:hAnsiTheme="minorHAnsi" w:cstheme="minorHAnsi"/>
                <w:sz w:val="22"/>
                <w:szCs w:val="22"/>
              </w:rPr>
              <w:t xml:space="preserve"> the output</w:t>
            </w: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34F26C73" w14:textId="77777777" w:rsidR="000159CF" w:rsidRPr="00E55E57" w:rsidRDefault="000159CF" w:rsidP="000159C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Optical Media – CD/DVD, Blu Ray Disc</w:t>
            </w:r>
          </w:p>
          <w:p w14:paraId="7FBD779F" w14:textId="7EFE80AB" w:rsidR="000159CF" w:rsidRPr="00E55E57" w:rsidRDefault="000159CF" w:rsidP="000159C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ign SQL command and </w:t>
            </w:r>
            <w:proofErr w:type="gramStart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Display</w:t>
            </w:r>
            <w:proofErr w:type="gramEnd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output using all the SQL commands.</w:t>
            </w:r>
          </w:p>
          <w:p w14:paraId="1151ED00" w14:textId="77777777" w:rsidR="00597516" w:rsidRPr="00E55E57" w:rsidRDefault="00597516" w:rsidP="0059751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Pr="00E55E57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F318D9" w:rsidRPr="00E55E57" w:rsidRDefault="00F318D9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MID - TERM BREAK </w:t>
            </w:r>
          </w:p>
        </w:tc>
      </w:tr>
      <w:tr w:rsidR="00C34D44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4A560BC" w14:textId="77777777" w:rsidR="00C34D44" w:rsidRPr="00E55E57" w:rsidRDefault="00076717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Virtual memory</w:t>
            </w:r>
            <w:r w:rsidRPr="00E55E5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and </w:t>
            </w:r>
            <w:r w:rsidRPr="00E55E5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loud storage</w:t>
            </w:r>
          </w:p>
          <w:p w14:paraId="68350114" w14:textId="5862EED1" w:rsidR="00076717" w:rsidRPr="00E55E57" w:rsidRDefault="00076717" w:rsidP="000767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ign SQL command and </w:t>
            </w:r>
            <w:proofErr w:type="gramStart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Display</w:t>
            </w:r>
            <w:proofErr w:type="gramEnd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output using all the SQL commands.</w:t>
            </w:r>
          </w:p>
          <w:p w14:paraId="7AC4DA17" w14:textId="213B2BAF" w:rsidR="00076717" w:rsidRPr="00E55E57" w:rsidRDefault="00076717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396A490A" w14:textId="77777777" w:rsidR="00E73F38" w:rsidRPr="00E55E57" w:rsidRDefault="00E73F38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80CC90" w14:textId="7374B78A" w:rsidR="00E73F38" w:rsidRPr="00E55E57" w:rsidRDefault="00076717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twork Hardware</w:t>
            </w:r>
          </w:p>
          <w:p w14:paraId="60F211BF" w14:textId="77777777" w:rsidR="00076717" w:rsidRPr="00E55E57" w:rsidRDefault="00076717" w:rsidP="00076717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sign SQL command and </w:t>
            </w:r>
            <w:proofErr w:type="gramStart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Display</w:t>
            </w:r>
            <w:proofErr w:type="gramEnd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output using all the SQL </w:t>
            </w:r>
            <w:proofErr w:type="gramStart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commands.(</w:t>
            </w:r>
            <w:proofErr w:type="gramEnd"/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Revision)</w:t>
            </w:r>
          </w:p>
          <w:p w14:paraId="5141B60E" w14:textId="77777777" w:rsidR="00076717" w:rsidRPr="00E55E57" w:rsidRDefault="00076717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134988A" w14:textId="77777777" w:rsidR="00597516" w:rsidRPr="00E55E57" w:rsidRDefault="00597516" w:rsidP="00E73F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23FEACA3" w:rsidR="00597516" w:rsidRPr="00E55E57" w:rsidRDefault="00076717" w:rsidP="0059751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5E57"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B52C9E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3014DEBB" w14:textId="77777777" w:rsidR="00597516" w:rsidRPr="00E55E57" w:rsidRDefault="00597516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51D0AC59" w14:textId="77777777" w:rsidR="00BA3823" w:rsidRPr="00E55E57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14:paraId="75B36A99" w14:textId="77777777" w:rsidR="00BA3823" w:rsidRPr="00E55E57" w:rsidRDefault="00BA3823" w:rsidP="00597516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D5DF08A" w14:textId="77777777" w:rsidR="00E73F38" w:rsidRPr="00E55E57" w:rsidRDefault="00E73F38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930333" w:rsidRPr="00E55E57" w:rsidRDefault="00930333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1E10AC" w14:textId="77777777" w:rsidR="00597516" w:rsidRPr="00E55E57" w:rsidRDefault="00597516" w:rsidP="0059751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9925E82" w14:textId="77777777" w:rsidR="008464BA" w:rsidRPr="00E55E57" w:rsidRDefault="008464BA" w:rsidP="0093033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lastRenderedPageBreak/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209B686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>Chapter 10- Boolean Logic</w:t>
            </w:r>
          </w:p>
          <w:p w14:paraId="49ABF07F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Logic Gates and Logic circuit</w:t>
            </w:r>
            <w:r w:rsidRPr="00E96ECD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64360C5B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the identification, definition, symbols and functions of the standard logic gates:</w:t>
            </w:r>
          </w:p>
          <w:p w14:paraId="0884F633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NOT, AND, OR, NAND, NOR and XOR</w:t>
            </w:r>
          </w:p>
          <w:p w14:paraId="6FE5AEA8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how to use logic gates to create logic circuits from:</w:t>
            </w:r>
          </w:p>
          <w:p w14:paraId="596A62B5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a given problem</w:t>
            </w:r>
          </w:p>
          <w:p w14:paraId="6159A75F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a logic</w:t>
            </w:r>
            <w:proofErr w:type="gramEnd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expression</w:t>
            </w:r>
          </w:p>
          <w:p w14:paraId="4776DDC0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a truth table</w:t>
            </w:r>
          </w:p>
          <w:p w14:paraId="3625DA5B" w14:textId="77777777" w:rsidR="00E93AE5" w:rsidRPr="00E96ECD" w:rsidRDefault="00E93AE5" w:rsidP="00E93AE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Lab lessons </w:t>
            </w:r>
            <w:proofErr w:type="gramStart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includes</w:t>
            </w:r>
            <w:proofErr w:type="gramEnd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variables and constants Declare in Pseudocode </w:t>
            </w:r>
            <w:proofErr w:type="gramStart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and  python</w:t>
            </w:r>
            <w:proofErr w:type="gramEnd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codes.(</w:t>
            </w:r>
            <w:proofErr w:type="gramEnd"/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Python programming)</w:t>
            </w:r>
          </w:p>
          <w:p w14:paraId="0380F031" w14:textId="65369319" w:rsidR="00E30A02" w:rsidRPr="00B52C9E" w:rsidRDefault="00E93AE5" w:rsidP="00E93AE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>Simple programs in Python using variable and constant.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lastRenderedPageBreak/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78AC0913" w14:textId="77777777" w:rsidR="00BC79CD" w:rsidRPr="00E96ECD" w:rsidRDefault="00BC79CD" w:rsidP="00BC79CD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>Chapter 10- Boolean Logic</w:t>
            </w:r>
          </w:p>
          <w:p w14:paraId="7AE512DD" w14:textId="77777777" w:rsidR="00BC79CD" w:rsidRPr="00E96ECD" w:rsidRDefault="00BC79CD" w:rsidP="00BC79CD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how to complete truth tables from:</w:t>
            </w:r>
          </w:p>
          <w:p w14:paraId="411196F4" w14:textId="77777777" w:rsidR="00BC79CD" w:rsidRPr="00E96ECD" w:rsidRDefault="00BC79CD" w:rsidP="00BC79CD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 given problem</w:t>
            </w:r>
          </w:p>
          <w:p w14:paraId="5AD8F36B" w14:textId="77777777" w:rsidR="00BC79CD" w:rsidRPr="00E96ECD" w:rsidRDefault="00BC79CD" w:rsidP="00BC79CD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gramStart"/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 logic</w:t>
            </w:r>
            <w:proofErr w:type="gramEnd"/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expression</w:t>
            </w:r>
          </w:p>
          <w:p w14:paraId="4FFF3579" w14:textId="77777777" w:rsidR="00BC79CD" w:rsidRPr="00E96ECD" w:rsidRDefault="00BC79CD" w:rsidP="00BC79CD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 logic circuit</w:t>
            </w:r>
          </w:p>
          <w:p w14:paraId="0CB3487D" w14:textId="77777777" w:rsidR="00BC79CD" w:rsidRPr="00E96ECD" w:rsidRDefault="00BC79CD" w:rsidP="00BC79CD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Lab lessons </w:t>
            </w:r>
            <w:proofErr w:type="gramStart"/>
            <w:r w:rsidRPr="00E96EC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ncludes</w:t>
            </w:r>
            <w:proofErr w:type="gramEnd"/>
            <w:r w:rsidRPr="00E96EC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data types in Pseudocode and python </w:t>
            </w:r>
            <w:proofErr w:type="gramStart"/>
            <w:r w:rsidRPr="00E96EC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des.(</w:t>
            </w:r>
            <w:proofErr w:type="gramEnd"/>
            <w:r w:rsidRPr="00E96EC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ython programming)</w:t>
            </w:r>
          </w:p>
          <w:p w14:paraId="3AE5DA4B" w14:textId="77777777" w:rsidR="00E30A02" w:rsidRPr="0078026B" w:rsidRDefault="00E30A02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77E4F06D" w14:textId="77777777" w:rsidR="00F65AF5" w:rsidRPr="00E96ECD" w:rsidRDefault="00F65AF5" w:rsidP="00F65AF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>Chapter 10- Boolean Logic</w:t>
            </w:r>
          </w:p>
          <w:p w14:paraId="24E8844E" w14:textId="77777777" w:rsidR="00F65AF5" w:rsidRPr="00E96ECD" w:rsidRDefault="00F65AF5" w:rsidP="00F65AF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how to write a logic expression from:</w:t>
            </w:r>
          </w:p>
          <w:p w14:paraId="07285DCF" w14:textId="77777777" w:rsidR="00F65AF5" w:rsidRPr="00E96ECD" w:rsidRDefault="00F65AF5" w:rsidP="00F65AF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– a given problem</w:t>
            </w:r>
          </w:p>
          <w:p w14:paraId="32A38DE4" w14:textId="77777777" w:rsidR="00F65AF5" w:rsidRPr="00E96ECD" w:rsidRDefault="00F65AF5" w:rsidP="00F65AF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– a logic circuit</w:t>
            </w:r>
          </w:p>
          <w:p w14:paraId="47872670" w14:textId="77777777" w:rsidR="00F65AF5" w:rsidRPr="00E96ECD" w:rsidRDefault="00F65AF5" w:rsidP="00F65AF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– a truth table.</w:t>
            </w:r>
          </w:p>
          <w:p w14:paraId="26DA82E3" w14:textId="77777777" w:rsidR="00F65AF5" w:rsidRPr="00E96ECD" w:rsidRDefault="00F65AF5" w:rsidP="00F65AF5">
            <w:pPr>
              <w:autoSpaceDE w:val="0"/>
              <w:autoSpaceDN w:val="0"/>
              <w:adjustRightInd w:val="0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Lab lessons input statement in Pseudocode and python </w:t>
            </w:r>
            <w:proofErr w:type="gramStart"/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des.(</w:t>
            </w:r>
            <w:proofErr w:type="gramEnd"/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ython programming)</w:t>
            </w:r>
          </w:p>
          <w:p w14:paraId="40A20598" w14:textId="27DBFD08" w:rsidR="00E30A02" w:rsidRPr="00B52C9E" w:rsidRDefault="00F65AF5" w:rsidP="00F65AF5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imple program using Python using input statement.</w:t>
            </w: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3437F03" w14:textId="77777777" w:rsidR="00595307" w:rsidRPr="00E96ECD" w:rsidRDefault="00595307" w:rsidP="0059530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hapter: 7 Algorithm design and Problem solving.</w:t>
            </w:r>
          </w:p>
          <w:p w14:paraId="5F6C7BC4" w14:textId="77777777" w:rsidR="00595307" w:rsidRPr="00E96ECD" w:rsidRDefault="00595307" w:rsidP="0059530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Writing </w:t>
            </w:r>
            <w:proofErr w:type="gramStart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algorithm</w:t>
            </w:r>
            <w:proofErr w:type="gramEnd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using conditional statement and loop statement.</w:t>
            </w:r>
          </w:p>
          <w:p w14:paraId="5FD4FAB3" w14:textId="77777777" w:rsidR="00595307" w:rsidRPr="00E96ECD" w:rsidRDefault="00595307" w:rsidP="0059530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Difference between Sequence, Selection, </w:t>
            </w:r>
            <w:proofErr w:type="spellStart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otalling</w:t>
            </w:r>
            <w:proofErr w:type="spellEnd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and Counting.</w:t>
            </w: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8A27F78" w14:textId="77777777" w:rsidR="00595307" w:rsidRPr="00E96ECD" w:rsidRDefault="00595307" w:rsidP="0059530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Lab lessons nested condition statement and FOR statement in Pseudocode and python </w:t>
            </w:r>
            <w:proofErr w:type="gramStart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odes.(</w:t>
            </w:r>
            <w:proofErr w:type="gramEnd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ython programming)</w:t>
            </w:r>
          </w:p>
          <w:p w14:paraId="5D00DB49" w14:textId="77777777" w:rsidR="00595307" w:rsidRPr="00E96ECD" w:rsidRDefault="00595307" w:rsidP="0059530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imple program using Python using nested conditional statement and FOR statement.</w:t>
            </w:r>
          </w:p>
          <w:p w14:paraId="0A20AF1A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2C6EBE2B" w14:textId="77777777" w:rsidR="008F7C37" w:rsidRPr="00E96ECD" w:rsidRDefault="008F7C37" w:rsidP="008F7C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hapter: 7 Algorithm design and Problem solving.</w:t>
            </w:r>
          </w:p>
          <w:p w14:paraId="2F823B82" w14:textId="77777777" w:rsidR="008F7C37" w:rsidRPr="00E96ECD" w:rsidRDefault="008F7C37" w:rsidP="008F7C3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race tables to document dry runs of algorithm</w:t>
            </w:r>
          </w:p>
          <w:p w14:paraId="3231B36F" w14:textId="77777777" w:rsidR="008F7C37" w:rsidRPr="00E96ECD" w:rsidRDefault="008F7C37" w:rsidP="008F7C3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 xml:space="preserve"> </w:t>
            </w: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olving questions based on Dry run</w:t>
            </w:r>
          </w:p>
          <w:p w14:paraId="37BD6E8F" w14:textId="77777777" w:rsidR="008F7C37" w:rsidRPr="00E96ECD" w:rsidRDefault="008F7C37" w:rsidP="008F7C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Lab lesson</w:t>
            </w: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947377E" w14:textId="77777777" w:rsidR="008F7C37" w:rsidRPr="00E96ECD" w:rsidRDefault="008F7C37" w:rsidP="008F7C3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imple program using Python to find the total, counting from the group of data. (</w:t>
            </w:r>
            <w:proofErr w:type="spellStart"/>
            <w:proofErr w:type="gramStart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Eg.Sum</w:t>
            </w:r>
            <w:proofErr w:type="spellEnd"/>
            <w:proofErr w:type="gramEnd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of positive and negative)</w:t>
            </w:r>
          </w:p>
          <w:p w14:paraId="09A1F8D3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1B1968BF" w14:textId="77777777" w:rsidR="00D96447" w:rsidRPr="00E96ECD" w:rsidRDefault="00D96447" w:rsidP="00D9644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hapter: 7 Algorithm design and Problem solving.</w:t>
            </w:r>
          </w:p>
          <w:p w14:paraId="38D433F7" w14:textId="77777777" w:rsidR="00D96447" w:rsidRPr="00E96ECD" w:rsidRDefault="00D96447" w:rsidP="00D9644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olving questions based on Dry run</w:t>
            </w:r>
          </w:p>
          <w:p w14:paraId="3FDA56A2" w14:textId="77777777" w:rsidR="00D96447" w:rsidRPr="00E96ECD" w:rsidRDefault="00D96447" w:rsidP="00D9644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Lab lesson </w:t>
            </w:r>
          </w:p>
          <w:p w14:paraId="363A5EC4" w14:textId="77777777" w:rsidR="00D96447" w:rsidRPr="00E96ECD" w:rsidRDefault="00D96447" w:rsidP="00D96447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imple program using Python to find the number of, counting from the group of data. (</w:t>
            </w:r>
            <w:proofErr w:type="spellStart"/>
            <w:proofErr w:type="gramStart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Eg.Number</w:t>
            </w:r>
            <w:proofErr w:type="spellEnd"/>
            <w:proofErr w:type="gramEnd"/>
            <w:r w:rsidRPr="00E96EC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of positive and negative)</w:t>
            </w:r>
          </w:p>
          <w:p w14:paraId="6137D2A2" w14:textId="77777777" w:rsidR="00AA6B49" w:rsidRPr="00B52C9E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C736664" w14:textId="77777777" w:rsidR="001A7E04" w:rsidRPr="00E96ECD" w:rsidRDefault="001A7E04" w:rsidP="001A7E0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Chapter: 7 Algorithm design and Problem solving.</w:t>
            </w:r>
          </w:p>
          <w:p w14:paraId="722C0223" w14:textId="77777777" w:rsidR="001A7E04" w:rsidRPr="00E96ECD" w:rsidRDefault="001A7E04" w:rsidP="001A7E0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Writing algorithm using conditional </w:t>
            </w:r>
            <w:proofErr w:type="gramStart"/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tement</w:t>
            </w:r>
            <w:proofErr w:type="gramEnd"/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Loop statements.</w:t>
            </w:r>
          </w:p>
          <w:p w14:paraId="1D5AE3A4" w14:textId="77777777" w:rsidR="001A7E04" w:rsidRPr="00E96ECD" w:rsidRDefault="001A7E04" w:rsidP="001A7E0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Lab lesson </w:t>
            </w:r>
          </w:p>
          <w:p w14:paraId="7BDCCF4D" w14:textId="42DBC5D9" w:rsidR="00E30A02" w:rsidRPr="00B52C9E" w:rsidRDefault="001A7E04" w:rsidP="001A7E0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Simple program using Python to find the number of, Total, counting from the group of data. (</w:t>
            </w:r>
            <w:proofErr w:type="spellStart"/>
            <w:proofErr w:type="gramStart"/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g.Number</w:t>
            </w:r>
            <w:proofErr w:type="spellEnd"/>
            <w:proofErr w:type="gramEnd"/>
            <w:r w:rsidRPr="00E96EC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f positive and negative and sum of positive and negative)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lastRenderedPageBreak/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68E82989" w14:textId="0EF90BB8" w:rsidR="00E30A02" w:rsidRPr="00B52C9E" w:rsidRDefault="001A7E04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0378DD" w14:textId="77777777" w:rsidR="00E30A02" w:rsidRPr="00B52C9E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E4B558C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5369D305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C50D6CD" w14:textId="77777777" w:rsidR="00E30A02" w:rsidRPr="00B52C9E" w:rsidRDefault="00E30A02" w:rsidP="00C9436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073DE8B" w14:textId="77777777" w:rsidR="00585A5C" w:rsidRPr="00531E07" w:rsidRDefault="00585A5C" w:rsidP="00585A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b/>
                <w:sz w:val="22"/>
                <w:szCs w:val="22"/>
              </w:rPr>
              <w:t>Chapter 3- Hardware</w:t>
            </w:r>
          </w:p>
          <w:p w14:paraId="56994E68" w14:textId="282D6F9C" w:rsidR="00E30A02" w:rsidRPr="00531E07" w:rsidRDefault="00585A5C" w:rsidP="00585A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Central processing Unit, Von Neumann model of computer </w:t>
            </w:r>
            <w:proofErr w:type="gramStart"/>
            <w:r w:rsidRPr="00531E07">
              <w:rPr>
                <w:rFonts w:asciiTheme="minorHAnsi" w:hAnsiTheme="minorHAnsi" w:cstheme="minorHAnsi"/>
                <w:sz w:val="22"/>
                <w:szCs w:val="22"/>
              </w:rPr>
              <w:t>Architecture ,</w:t>
            </w:r>
            <w:proofErr w:type="gramEnd"/>
            <w:r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 System bus and Memory, Fetch Decode execute cycle.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E5C6538" w14:textId="77777777" w:rsidR="00D50513" w:rsidRPr="00531E07" w:rsidRDefault="00D50513" w:rsidP="00D5051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b/>
                <w:sz w:val="22"/>
                <w:szCs w:val="22"/>
              </w:rPr>
              <w:t>Chapter 3- Hardware</w:t>
            </w:r>
          </w:p>
          <w:p w14:paraId="39A3FEFE" w14:textId="77777777" w:rsidR="00D50513" w:rsidRPr="00531E07" w:rsidRDefault="00D50513" w:rsidP="00D5051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Core, cash and internal clock Instruction set, Embedded system- Solve exam style questions. </w:t>
            </w:r>
            <w:hyperlink r:id="rId12" w:history="1">
              <w:r w:rsidRPr="00531E07">
                <w:rPr>
                  <w:rFonts w:asciiTheme="minorHAnsi" w:hAnsiTheme="minorHAnsi" w:cstheme="minorHAnsi"/>
                  <w:bCs/>
                  <w:color w:val="0000FF" w:themeColor="hyperlink"/>
                  <w:sz w:val="22"/>
                  <w:szCs w:val="22"/>
                  <w:u w:val="single"/>
                </w:rPr>
                <w:t>https://members.gcsepod.com/shared/playlists/playlist/1114199#</w:t>
              </w:r>
            </w:hyperlink>
          </w:p>
          <w:p w14:paraId="17DDFDA7" w14:textId="77777777" w:rsidR="00E30A02" w:rsidRPr="00531E07" w:rsidRDefault="00E30A02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1063B79" w14:textId="63A6630A" w:rsidR="00077F1C" w:rsidRPr="00531E07" w:rsidRDefault="00077F1C" w:rsidP="00E30A0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4- Software</w:t>
            </w:r>
          </w:p>
          <w:p w14:paraId="2771E499" w14:textId="5CFC3071" w:rsidR="00E30A02" w:rsidRPr="00531E07" w:rsidRDefault="00077F1C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="00B373B5" w:rsidRPr="00531E07">
              <w:rPr>
                <w:rFonts w:asciiTheme="minorHAnsi" w:hAnsiTheme="minorHAnsi" w:cstheme="minorHAnsi"/>
                <w:sz w:val="22"/>
                <w:szCs w:val="22"/>
              </w:rPr>
              <w:t>ypes of programming language</w:t>
            </w: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B373B5" w:rsidRPr="00531E07">
              <w:rPr>
                <w:rFonts w:asciiTheme="minorHAnsi" w:hAnsiTheme="minorHAnsi" w:cstheme="minorHAnsi"/>
                <w:sz w:val="22"/>
                <w:szCs w:val="22"/>
              </w:rPr>
              <w:t>advantages and disadvantages of high-level and low-level languages – – assembly language is a low-level language that uses mnemonics and</w:t>
            </w: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 assemblers.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D414E23" w14:textId="77777777" w:rsidR="00077F1C" w:rsidRPr="00531E07" w:rsidRDefault="00077F1C" w:rsidP="00077F1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4- Software</w:t>
            </w:r>
          </w:p>
          <w:p w14:paraId="69DE344D" w14:textId="18D8013A" w:rsidR="00E30A02" w:rsidRPr="00531E07" w:rsidRDefault="0037366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translators </w:t>
            </w:r>
          </w:p>
          <w:p w14:paraId="78841E2F" w14:textId="254F793A" w:rsidR="00373666" w:rsidRPr="00531E07" w:rsidRDefault="0037366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assembly language is a low-level language that uses mnemonics and assemblers the operation of compilers and interpreters for high-level languages– – advantages and disadvantages of compilers and interpreters 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79DF24F" w14:textId="77777777" w:rsidR="00390F1A" w:rsidRPr="00531E07" w:rsidRDefault="00390F1A" w:rsidP="00390F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4- Software</w:t>
            </w:r>
          </w:p>
          <w:p w14:paraId="516575D3" w14:textId="26760590" w:rsidR="00390F1A" w:rsidRPr="00531E07" w:rsidRDefault="00390F1A" w:rsidP="00390F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>IDEs</w:t>
            </w:r>
            <w:r w:rsidR="00FD39D1" w:rsidRPr="00531E07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="00FD39D1" w:rsidRPr="00531E07">
              <w:rPr>
                <w:rFonts w:asciiTheme="minorHAnsi" w:hAnsiTheme="minorHAnsi" w:cstheme="minorHAnsi"/>
                <w:sz w:val="22"/>
                <w:szCs w:val="22"/>
              </w:rPr>
              <w:t>Integrated Development Environment</w:t>
            </w:r>
          </w:p>
          <w:p w14:paraId="3A852188" w14:textId="0F8540A0" w:rsidR="00E30A02" w:rsidRPr="00531E07" w:rsidRDefault="00390F1A" w:rsidP="00E30A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31E0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</w:t>
            </w:r>
            <w:r w:rsidRPr="00531E07">
              <w:rPr>
                <w:rFonts w:asciiTheme="minorHAnsi" w:hAnsiTheme="minorHAnsi" w:cstheme="minorHAnsi"/>
                <w:sz w:val="22"/>
                <w:szCs w:val="22"/>
              </w:rPr>
              <w:t>he role and functions of integrated development environment (IDEs) when writing code.</w:t>
            </w: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67EC07C" w14:textId="5891A116" w:rsidR="00E30A02" w:rsidRPr="00B52C9E" w:rsidRDefault="00FD39D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880BA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erm Examination Revision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49719E4" w14:textId="49343DFC" w:rsidR="00E30A02" w:rsidRPr="00B52C9E" w:rsidRDefault="00880BAB" w:rsidP="00734419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880BA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erm Examination Revision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3BD206F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Graduation </w:t>
            </w:r>
            <w:proofErr w:type="gramStart"/>
            <w:r w:rsidR="003859B5"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="003859B5"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 w:rsidR="003859B5"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 w:rsidR="003859B5"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BE0481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BE0481" w:rsidRPr="00B52C9E" w:rsidRDefault="00BE0481" w:rsidP="00E30A0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3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260D5" w14:textId="77777777" w:rsidR="0001027B" w:rsidRDefault="0001027B" w:rsidP="00381F65">
      <w:r>
        <w:separator/>
      </w:r>
    </w:p>
  </w:endnote>
  <w:endnote w:type="continuationSeparator" w:id="0">
    <w:p w14:paraId="6E011FF5" w14:textId="77777777" w:rsidR="0001027B" w:rsidRDefault="0001027B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C8EF9" w14:textId="77777777" w:rsidR="0001027B" w:rsidRDefault="0001027B" w:rsidP="00381F65">
      <w:r>
        <w:separator/>
      </w:r>
    </w:p>
  </w:footnote>
  <w:footnote w:type="continuationSeparator" w:id="0">
    <w:p w14:paraId="40999D69" w14:textId="77777777" w:rsidR="0001027B" w:rsidRDefault="0001027B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027B"/>
    <w:rsid w:val="00013D99"/>
    <w:rsid w:val="000159CF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76717"/>
    <w:rsid w:val="00077F1C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1984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27B3"/>
    <w:rsid w:val="001A31A0"/>
    <w:rsid w:val="001A410A"/>
    <w:rsid w:val="001A4D5D"/>
    <w:rsid w:val="001A5062"/>
    <w:rsid w:val="001A7CB9"/>
    <w:rsid w:val="001A7E04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A2B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3666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0F1A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1E07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5A5C"/>
    <w:rsid w:val="00587D7B"/>
    <w:rsid w:val="005912A8"/>
    <w:rsid w:val="0059167B"/>
    <w:rsid w:val="00592F40"/>
    <w:rsid w:val="0059320A"/>
    <w:rsid w:val="00595307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0BA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3498"/>
    <w:rsid w:val="008D443B"/>
    <w:rsid w:val="008D5F57"/>
    <w:rsid w:val="008E0709"/>
    <w:rsid w:val="008E3719"/>
    <w:rsid w:val="008E5096"/>
    <w:rsid w:val="008E6667"/>
    <w:rsid w:val="008F7C3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3B5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3F07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C79CD"/>
    <w:rsid w:val="00BD1177"/>
    <w:rsid w:val="00BD1545"/>
    <w:rsid w:val="00BD4927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0513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96447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5E57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AE5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5AF5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39D1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F1A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E93AE5"/>
  </w:style>
  <w:style w:type="character" w:customStyle="1" w:styleId="eop">
    <w:name w:val="eop"/>
    <w:basedOn w:val="DefaultParagraphFont"/>
    <w:rsid w:val="00E93A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mbers.gcsepod.com/shared/playlists/playlist/111419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3.xml><?xml version="1.0" encoding="utf-8"?>
<ds:datastoreItem xmlns:ds="http://schemas.openxmlformats.org/officeDocument/2006/customXml" ds:itemID="{ADD4B180-581E-47A9-9CA5-40CFB2BEB380}"/>
</file>

<file path=customXml/itemProps4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252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Jaisudha Jeyadhas</cp:lastModifiedBy>
  <cp:revision>21</cp:revision>
  <cp:lastPrinted>2019-04-10T20:17:00Z</cp:lastPrinted>
  <dcterms:created xsi:type="dcterms:W3CDTF">2026-06-02T05:02:00Z</dcterms:created>
  <dcterms:modified xsi:type="dcterms:W3CDTF">2026-06-0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